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94C60" w14:textId="160CEFCB" w:rsidR="00902278" w:rsidRPr="00C4627D" w:rsidRDefault="00090C8E" w:rsidP="00090C8E">
      <w:pPr>
        <w:tabs>
          <w:tab w:val="left" w:pos="0"/>
        </w:tabs>
        <w:spacing w:after="0" w:line="240" w:lineRule="auto"/>
        <w:rPr>
          <w:rFonts w:cs="Tahoma"/>
          <w:b/>
          <w:bCs/>
          <w:color w:val="6A6E25"/>
          <w:sz w:val="72"/>
          <w:lang w:val="pt-BR"/>
        </w:rPr>
      </w:pPr>
      <w:r w:rsidRPr="00C4627D">
        <w:rPr>
          <w:rFonts w:cs="Tahoma"/>
          <w:b/>
          <w:bCs/>
          <w:color w:val="6A6E25"/>
          <w:sz w:val="72"/>
          <w:highlight w:val="yellow"/>
          <w:lang w:val="pt-BR"/>
        </w:rPr>
        <w:t>POR FAVOR, ESCREVA NOME</w:t>
      </w:r>
      <w:r w:rsidR="007F5C18">
        <w:rPr>
          <w:rFonts w:cs="Tahoma"/>
          <w:b/>
          <w:bCs/>
          <w:color w:val="6A6E25"/>
          <w:sz w:val="72"/>
          <w:highlight w:val="yellow"/>
          <w:lang w:val="pt-BR"/>
        </w:rPr>
        <w:br/>
      </w:r>
      <w:r w:rsidRPr="00C4627D">
        <w:rPr>
          <w:rFonts w:cs="Tahoma"/>
          <w:b/>
          <w:bCs/>
          <w:color w:val="6A6E25"/>
          <w:sz w:val="72"/>
          <w:highlight w:val="yellow"/>
          <w:lang w:val="pt-BR"/>
        </w:rPr>
        <w:t>DA ORGANIZAÇÃO</w:t>
      </w:r>
    </w:p>
    <w:p w14:paraId="7CE3E466" w14:textId="77777777" w:rsidR="00090C8E" w:rsidRPr="00090C8E" w:rsidRDefault="00090C8E" w:rsidP="00090C8E">
      <w:pPr>
        <w:tabs>
          <w:tab w:val="left" w:pos="0"/>
        </w:tabs>
        <w:spacing w:after="0" w:line="240" w:lineRule="auto"/>
        <w:rPr>
          <w:rFonts w:ascii="Tahoma" w:hAnsi="Tahoma" w:cs="Tahoma"/>
          <w:b/>
          <w:color w:val="B26016"/>
          <w:sz w:val="40"/>
          <w:szCs w:val="40"/>
          <w:lang w:val="pt-BR"/>
        </w:rPr>
      </w:pPr>
    </w:p>
    <w:tbl>
      <w:tblPr>
        <w:tblStyle w:val="Tablaconcuadrcula"/>
        <w:tblW w:w="10881" w:type="dxa"/>
        <w:tblBorders>
          <w:top w:val="nil"/>
          <w:left w:val="nil"/>
          <w:bottom w:val="single" w:sz="2" w:space="0" w:color="7F7F7F" w:themeColor="text1" w:themeTint="80"/>
          <w:right w:val="nil"/>
          <w:insideH w:val="single" w:sz="2" w:space="0" w:color="7F7F7F" w:themeColor="text1" w:themeTint="80"/>
          <w:insideV w:val="nil"/>
        </w:tblBorders>
        <w:tblLayout w:type="fixed"/>
        <w:tblLook w:val="04A0" w:firstRow="1" w:lastRow="0" w:firstColumn="1" w:lastColumn="0" w:noHBand="0" w:noVBand="1"/>
      </w:tblPr>
      <w:tblGrid>
        <w:gridCol w:w="10881"/>
      </w:tblGrid>
      <w:tr w:rsidR="003B103C" w:rsidRPr="000D1AEF" w14:paraId="25FC5A6D" w14:textId="77777777" w:rsidTr="003B103C">
        <w:trPr>
          <w:trHeight w:val="292"/>
        </w:trPr>
        <w:tc>
          <w:tcPr>
            <w:tcW w:w="10881" w:type="dxa"/>
            <w:tcBorders>
              <w:top w:val="nil"/>
              <w:left w:val="nil"/>
              <w:bottom w:val="single" w:sz="18" w:space="0" w:color="6A6E25"/>
              <w:right w:val="nil"/>
            </w:tcBorders>
            <w:shd w:val="clear" w:color="auto" w:fill="auto"/>
          </w:tcPr>
          <w:p w14:paraId="4336BCF8" w14:textId="0FBADCA9" w:rsidR="003B103C" w:rsidRPr="003B103C" w:rsidRDefault="003B103C" w:rsidP="004211A0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b/>
                <w:color w:val="7F7F7F" w:themeColor="text1" w:themeTint="80"/>
                <w:lang w:val="pt-BR"/>
              </w:rPr>
            </w:pPr>
            <w:r w:rsidRPr="003B103C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>ESTAMENTO</w:t>
            </w:r>
            <w:r w:rsidRPr="003B103C">
              <w:rPr>
                <w:rFonts w:cs="Tahoma"/>
                <w:b/>
                <w:color w:val="6A6E25"/>
                <w:sz w:val="36"/>
                <w:szCs w:val="36"/>
                <w:lang w:val="pt-BR"/>
              </w:rPr>
              <w:t xml:space="preserve"> INDUSTRIA, COMÉRCIO E FINAN</w:t>
            </w:r>
            <w:r w:rsidRPr="003B103C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>ÇAS</w:t>
            </w:r>
          </w:p>
        </w:tc>
      </w:tr>
      <w:tr w:rsidR="00880B5E" w:rsidRPr="000D1AEF" w14:paraId="28B8512B" w14:textId="77777777" w:rsidTr="003B103C">
        <w:trPr>
          <w:trHeight w:val="292"/>
        </w:trPr>
        <w:tc>
          <w:tcPr>
            <w:tcW w:w="10881" w:type="dxa"/>
            <w:tcBorders>
              <w:top w:val="single" w:sz="18" w:space="0" w:color="6A6E25"/>
            </w:tcBorders>
            <w:shd w:val="clear" w:color="auto" w:fill="auto"/>
          </w:tcPr>
          <w:tbl>
            <w:tblPr>
              <w:tblStyle w:val="Tablaconcuadrcula"/>
              <w:tblW w:w="11193" w:type="dxa"/>
              <w:tblBorders>
                <w:top w:val="nil"/>
                <w:left w:val="nil"/>
                <w:bottom w:val="single" w:sz="2" w:space="0" w:color="7F7F7F" w:themeColor="text1" w:themeTint="80"/>
                <w:right w:val="nil"/>
                <w:insideH w:val="single" w:sz="2" w:space="0" w:color="7F7F7F" w:themeColor="text1" w:themeTint="80"/>
                <w:insideV w:val="nil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880B5E" w:rsidRPr="000D1AEF" w14:paraId="0AE15091" w14:textId="77777777" w:rsidTr="00200119">
              <w:trPr>
                <w:trHeight w:val="284"/>
              </w:trPr>
              <w:tc>
                <w:tcPr>
                  <w:tcW w:w="817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772488D1" w14:textId="77777777" w:rsidR="00CE5A69" w:rsidRPr="000D1AEF" w:rsidRDefault="00D436E9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pt-BR"/>
                    </w:rPr>
                    <w:t>Data</w:t>
                  </w:r>
                  <w:r w:rsidRPr="000D1AEF">
                    <w:rPr>
                      <w:rFonts w:cs="Tahoma"/>
                      <w:color w:val="808080" w:themeColor="background1" w:themeShade="80"/>
                      <w:lang w:val="pt-BR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4FA1BD20" w14:textId="77777777" w:rsidR="00CE5A69" w:rsidRPr="000D1AEF" w:rsidRDefault="0077095A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pt-BR"/>
                    </w:rPr>
                  </w:pPr>
                </w:p>
              </w:tc>
            </w:tr>
            <w:tr w:rsidR="00880B5E" w:rsidRPr="000D1AEF" w14:paraId="2E4E819B" w14:textId="77777777" w:rsidTr="00200119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00DC7949" w14:textId="77777777" w:rsidR="00CE5A69" w:rsidRPr="000D1AEF" w:rsidRDefault="00D436E9" w:rsidP="004211A0">
                  <w:pPr>
                    <w:tabs>
                      <w:tab w:val="left" w:pos="0"/>
                    </w:tabs>
                    <w:rPr>
                      <w:rFonts w:cs="Tahoma"/>
                      <w:color w:val="7F7F7F" w:themeColor="text1" w:themeTint="80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pt-BR"/>
                    </w:rPr>
                    <w:t xml:space="preserve">Contato do principal responsável pelo compromisso institucional com a RTRS </w:t>
                  </w:r>
                </w:p>
                <w:p w14:paraId="2525983F" w14:textId="77777777" w:rsidR="00CE5A69" w:rsidRPr="000D1AEF" w:rsidRDefault="00D436E9" w:rsidP="004211A0">
                  <w:pPr>
                    <w:tabs>
                      <w:tab w:val="left" w:pos="0"/>
                    </w:tabs>
                    <w:rPr>
                      <w:rFonts w:cs="Tahoma"/>
                      <w:color w:val="7F7F7F" w:themeColor="text1" w:themeTint="80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sz w:val="16"/>
                      <w:lang w:val="pt-BR"/>
                    </w:rPr>
                    <w:t>(nome, e-mail, número de telefone, endereço do escritório)</w:t>
                  </w:r>
                </w:p>
              </w:tc>
            </w:tr>
            <w:tr w:rsidR="00880B5E" w:rsidRPr="000D1AEF" w14:paraId="5E5B8AB3" w14:textId="77777777" w:rsidTr="00200119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14CED8B0" w14:textId="14ADB25A" w:rsidR="00334E5F" w:rsidRPr="000D1AEF" w:rsidRDefault="000D1AEF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193"/>
            </w:tblGrid>
            <w:tr w:rsidR="00880B5E" w:rsidRPr="000D1AEF" w14:paraId="33EC3AAE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78E4E468" w14:textId="77777777" w:rsidR="00835F45" w:rsidRPr="000D1AEF" w:rsidRDefault="00D436E9" w:rsidP="004211A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pt-BR"/>
                    </w:rPr>
                    <w:t>Redator do relatório</w:t>
                  </w:r>
                </w:p>
                <w:p w14:paraId="001B572E" w14:textId="77777777" w:rsidR="00835F45" w:rsidRPr="000D1AEF" w:rsidRDefault="00D436E9" w:rsidP="004211A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sz w:val="16"/>
                      <w:lang w:val="pt-BR"/>
                    </w:rPr>
                    <w:t>(Se for diferente)</w:t>
                  </w:r>
                </w:p>
              </w:tc>
            </w:tr>
            <w:tr w:rsidR="00880B5E" w:rsidRPr="000D1AEF" w14:paraId="30649904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0893FD2F" w14:textId="1CC3E432" w:rsidR="00B21ACA" w:rsidRPr="000D1AEF" w:rsidRDefault="000D1AEF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880B5E" w:rsidRPr="000D1AEF" w14:paraId="5665F4CB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1E4EF6FC" w14:textId="77777777" w:rsidR="009F28C1" w:rsidRPr="000D1AEF" w:rsidRDefault="00D436E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cs="Tahoma"/>
                      <w:color w:val="7F7F7F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pt-BR"/>
                    </w:rPr>
                    <w:t>Por favor, indique quais são as principais atividades de sua organização - de modo geral e especificamente ligadas à produção de soja:</w:t>
                  </w:r>
                </w:p>
              </w:tc>
            </w:tr>
            <w:tr w:rsidR="00880B5E" w:rsidRPr="000D1AEF" w14:paraId="0C279E3B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206CE205" w14:textId="42563114" w:rsidR="00334E5F" w:rsidRPr="000D1AEF" w:rsidRDefault="000D1AEF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880B5E" w:rsidRPr="000D1AEF" w14:paraId="5051570D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66EDEAB0" w14:textId="77777777" w:rsidR="00CE5A69" w:rsidRPr="000D1AEF" w:rsidRDefault="00D436E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color w:val="7F7F7F"/>
                      <w:lang w:val="pt-BR"/>
                    </w:rPr>
                  </w:pPr>
                  <w:r w:rsidRPr="000D1AEF">
                    <w:rPr>
                      <w:rFonts w:cs="Tahoma"/>
                      <w:color w:val="7F7F7F"/>
                      <w:lang w:val="pt-BR"/>
                    </w:rPr>
                    <w:t>Por favor, indique em quais regiões a organização opera</w:t>
                  </w:r>
                </w:p>
              </w:tc>
            </w:tr>
            <w:tr w:rsidR="00880B5E" w:rsidRPr="000D1AEF" w14:paraId="2755F753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5B8563E4" w14:textId="0F1BFFEB" w:rsidR="00CE5A69" w:rsidRPr="000D1AEF" w:rsidRDefault="000D1AEF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880B5E" w:rsidRPr="000D1AEF" w14:paraId="52C5677A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27FDE84C" w14:textId="77777777" w:rsidR="00CE5A69" w:rsidRPr="000D1AEF" w:rsidRDefault="00D436E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pt-BR"/>
                    </w:rPr>
                  </w:pPr>
                  <w:r w:rsidRPr="000D1AEF">
                    <w:rPr>
                      <w:rFonts w:cs="Tahoma"/>
                      <w:color w:val="7F7F7F"/>
                      <w:lang w:val="pt-BR"/>
                    </w:rPr>
                    <w:t>O relatório é sobre a empresa como um todo ou sobre uma região específica? (por favor, indique uma das opções)</w:t>
                  </w:r>
                </w:p>
              </w:tc>
            </w:tr>
            <w:tr w:rsidR="00880B5E" w:rsidRPr="000D1AEF" w14:paraId="2837C6E7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7A1F922D" w14:textId="61561217" w:rsidR="00CE5A69" w:rsidRPr="000D1AEF" w:rsidRDefault="000D1AEF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880B5E" w:rsidRPr="000D1AEF" w14:paraId="41E0D3C9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7ED65DD0" w14:textId="77777777" w:rsidR="00CE5A69" w:rsidRPr="000D1AEF" w:rsidRDefault="00D436E9" w:rsidP="004211A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7F7F7F"/>
                      <w:lang w:val="pt-BR"/>
                    </w:rPr>
                  </w:pPr>
                  <w:r w:rsidRPr="000D1AEF">
                    <w:rPr>
                      <w:rFonts w:cs="Tahoma"/>
                      <w:color w:val="7F7F7F"/>
                      <w:lang w:val="pt-BR"/>
                    </w:rPr>
                    <w:t>Qual é a política da organização em relação à soja</w:t>
                  </w:r>
                </w:p>
                <w:p w14:paraId="00D9E2DC" w14:textId="77777777" w:rsidR="00CE5A69" w:rsidRPr="000D1AEF" w:rsidRDefault="00D436E9" w:rsidP="004211A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008E00"/>
                      <w:lang w:val="pt-BR"/>
                    </w:rPr>
                  </w:pPr>
                  <w:r w:rsidRPr="000D1AEF">
                    <w:rPr>
                      <w:rFonts w:cs="Tahoma"/>
                      <w:color w:val="7F7F7F"/>
                      <w:sz w:val="16"/>
                      <w:lang w:val="pt-BR"/>
                    </w:rPr>
                    <w:t>Se houver, por favor forneça o link</w:t>
                  </w:r>
                </w:p>
              </w:tc>
            </w:tr>
            <w:tr w:rsidR="00880B5E" w:rsidRPr="000D1AEF" w14:paraId="7AF54E6E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692992E5" w14:textId="41EF44C9" w:rsidR="00CE5A69" w:rsidRPr="000D1AEF" w:rsidRDefault="000D1AEF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pt-BR"/>
                    </w:rPr>
                  </w:pPr>
                  <w:r w:rsidRPr="000D1AEF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2FCEB9BD" w14:textId="77777777" w:rsidR="00CE5A69" w:rsidRPr="000D1AEF" w:rsidRDefault="0077095A" w:rsidP="004211A0">
            <w:pPr>
              <w:tabs>
                <w:tab w:val="left" w:pos="0"/>
              </w:tabs>
              <w:rPr>
                <w:lang w:val="pt-BR"/>
              </w:rPr>
            </w:pPr>
          </w:p>
        </w:tc>
      </w:tr>
    </w:tbl>
    <w:p w14:paraId="420E995D" w14:textId="77777777" w:rsidR="00770348" w:rsidRPr="000D1AEF" w:rsidRDefault="0077095A" w:rsidP="004211A0">
      <w:pPr>
        <w:tabs>
          <w:tab w:val="left" w:pos="0"/>
        </w:tabs>
        <w:rPr>
          <w:rFonts w:cs="Tahoma"/>
          <w:color w:val="008E00"/>
          <w:lang w:val="pt-BR"/>
        </w:rPr>
      </w:pPr>
    </w:p>
    <w:tbl>
      <w:tblPr>
        <w:tblStyle w:val="Tablaconcuadrcula"/>
        <w:tblW w:w="10881" w:type="dxa"/>
        <w:tblBorders>
          <w:top w:val="nil"/>
          <w:left w:val="nil"/>
          <w:bottom w:val="single" w:sz="2" w:space="0" w:color="7F7F7F" w:themeColor="text1" w:themeTint="80"/>
          <w:right w:val="nil"/>
          <w:insideH w:val="single" w:sz="2" w:space="0" w:color="7F7F7F" w:themeColor="text1" w:themeTint="80"/>
          <w:insideV w:val="nil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880B5E" w:rsidRPr="000D1AEF" w14:paraId="591F01C1" w14:textId="77777777" w:rsidTr="000D1AEF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451E6E36" w14:textId="0892BA78" w:rsidR="00200119" w:rsidRPr="000D1AEF" w:rsidRDefault="000D1AEF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pt-BR"/>
              </w:rPr>
            </w:pPr>
            <w:r w:rsidRPr="000D1AEF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>OPERAÇÕES RELACIONADAS À SOJA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3B76D6E6" w14:textId="77777777" w:rsidR="00200119" w:rsidRPr="000D1AEF" w:rsidRDefault="0077095A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lang w:val="pt-BR"/>
              </w:rPr>
            </w:pPr>
          </w:p>
        </w:tc>
      </w:tr>
      <w:tr w:rsidR="00880B5E" w:rsidRPr="000D1AEF" w14:paraId="6BCD6BAB" w14:textId="77777777" w:rsidTr="000D1AEF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15933EE7" w14:textId="77777777" w:rsidR="00644ACF" w:rsidRPr="000D1AEF" w:rsidRDefault="00D436E9" w:rsidP="00837C70">
            <w:pPr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Qual é a pegada de soja anual de sua organização?</w:t>
            </w:r>
          </w:p>
          <w:p w14:paraId="4CE0EC13" w14:textId="77777777" w:rsidR="00644ACF" w:rsidRPr="000D1AEF" w:rsidRDefault="00D436E9" w:rsidP="00837C70">
            <w:pPr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8"/>
                <w:lang w:val="pt-BR"/>
              </w:rPr>
              <w:t>Por favor, indique os usos direto e indireto, em toneladas</w:t>
            </w:r>
          </w:p>
        </w:tc>
      </w:tr>
      <w:tr w:rsidR="00880B5E" w:rsidRPr="000D1AEF" w14:paraId="515DD09C" w14:textId="77777777" w:rsidTr="00644ACF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42A865FF" w14:textId="7D9C68C4" w:rsidR="00644ACF" w:rsidRPr="000D1AEF" w:rsidRDefault="000D1AEF" w:rsidP="00837C70">
            <w:pPr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0D1AEF" w14:paraId="2FDE1594" w14:textId="77777777" w:rsidTr="00644ACF">
        <w:trPr>
          <w:trHeight w:val="333"/>
        </w:trPr>
        <w:tc>
          <w:tcPr>
            <w:tcW w:w="10881" w:type="dxa"/>
            <w:gridSpan w:val="2"/>
            <w:tcBorders>
              <w:top w:val="single" w:sz="2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718DCDF" w14:textId="77777777" w:rsidR="00200119" w:rsidRPr="000D1AEF" w:rsidRDefault="00D436E9" w:rsidP="004211A0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Você tem um sistema para calcular a compra, comercialização, uso ou produção (direta e indireta) de soja ou derivados?</w:t>
            </w:r>
          </w:p>
        </w:tc>
      </w:tr>
      <w:tr w:rsidR="00880B5E" w:rsidRPr="000D1AEF" w14:paraId="5DE149D6" w14:textId="77777777" w:rsidTr="00200119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5EE9BF0" w14:textId="756144D1" w:rsidR="00200119" w:rsidRPr="000D1AEF" w:rsidRDefault="000D1AEF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0D1AEF" w14:paraId="64FA8EC5" w14:textId="77777777" w:rsidTr="00200119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6DA7621" w14:textId="77777777" w:rsidR="00C80112" w:rsidRPr="000D1AEF" w:rsidRDefault="00D436E9" w:rsidP="004211A0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>Qual é o volume total do seu uso (direto) da soja (grãos, farelo, óleo, casca, lecitina e derivados).</w:t>
            </w:r>
          </w:p>
          <w:p w14:paraId="25F28C3C" w14:textId="77777777" w:rsidR="00200119" w:rsidRPr="000D1AEF" w:rsidRDefault="00D436E9" w:rsidP="004211A0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0D1AEF">
              <w:rPr>
                <w:rFonts w:cs="Tahoma"/>
                <w:iCs/>
                <w:color w:val="7F7F7F" w:themeColor="text1" w:themeTint="80"/>
                <w:sz w:val="16"/>
                <w:lang w:val="pt-BR"/>
              </w:rPr>
              <w:t xml:space="preserve">Por favor, especifique por categoria e, quando for </w:t>
            </w:r>
            <w:r w:rsidR="00B20FA4" w:rsidRPr="000D1AEF">
              <w:rPr>
                <w:rFonts w:cs="Tahoma"/>
                <w:iCs/>
                <w:color w:val="7F7F7F" w:themeColor="text1" w:themeTint="80"/>
                <w:sz w:val="16"/>
                <w:lang w:val="pt-BR"/>
              </w:rPr>
              <w:t>relevante, especifique</w:t>
            </w:r>
            <w:r w:rsidRPr="000D1AEF">
              <w:rPr>
                <w:rFonts w:cs="Tahoma"/>
                <w:iCs/>
                <w:color w:val="7F7F7F" w:themeColor="text1" w:themeTint="80"/>
                <w:sz w:val="16"/>
                <w:lang w:val="pt-BR"/>
              </w:rPr>
              <w:t xml:space="preserve"> também o escopo (nacional / internacional, marcas próprias / todas as </w:t>
            </w:r>
            <w:proofErr w:type="gramStart"/>
            <w:r w:rsidRPr="000D1AEF">
              <w:rPr>
                <w:rFonts w:cs="Tahoma"/>
                <w:iCs/>
                <w:color w:val="7F7F7F" w:themeColor="text1" w:themeTint="80"/>
                <w:sz w:val="16"/>
                <w:lang w:val="pt-BR"/>
              </w:rPr>
              <w:t xml:space="preserve">marcas, </w:t>
            </w:r>
            <w:r w:rsidR="00B20FA4" w:rsidRPr="000D1AEF">
              <w:rPr>
                <w:rFonts w:cs="Tahoma"/>
                <w:iCs/>
                <w:color w:val="7F7F7F" w:themeColor="text1" w:themeTint="80"/>
                <w:sz w:val="16"/>
                <w:lang w:val="pt-BR"/>
              </w:rPr>
              <w:t>etc.</w:t>
            </w:r>
            <w:proofErr w:type="gramEnd"/>
            <w:r w:rsidRPr="000D1AEF">
              <w:rPr>
                <w:rFonts w:cs="Tahoma"/>
                <w:iCs/>
                <w:color w:val="7F7F7F" w:themeColor="text1" w:themeTint="80"/>
                <w:sz w:val="16"/>
                <w:lang w:val="pt-BR"/>
              </w:rPr>
              <w:t>)</w:t>
            </w:r>
          </w:p>
        </w:tc>
      </w:tr>
      <w:tr w:rsidR="00880B5E" w:rsidRPr="000D1AEF" w14:paraId="7B946CA5" w14:textId="77777777" w:rsidTr="00200119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440583" w14:textId="41ADBFF6" w:rsidR="00200119" w:rsidRPr="000D1AEF" w:rsidRDefault="000D1AEF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0D1AEF" w14:paraId="3AEAAAB3" w14:textId="77777777" w:rsidTr="00200119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818F21A" w14:textId="77777777" w:rsidR="004211A0" w:rsidRPr="000D1AEF" w:rsidRDefault="00D436E9" w:rsidP="004211A0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Qual é o volume total de seu uso (indireto ou incorporado) de soja (grãos, farelo, óleo, cascos, derivados; por exemplo, na ração usada em produtos para animais)</w:t>
            </w:r>
          </w:p>
          <w:p w14:paraId="400C822C" w14:textId="77777777" w:rsidR="00200119" w:rsidRPr="000D1AEF" w:rsidRDefault="00D436E9" w:rsidP="004211A0">
            <w:pPr>
              <w:tabs>
                <w:tab w:val="left" w:pos="426"/>
              </w:tabs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6"/>
                <w:lang w:val="pt-BR"/>
              </w:rPr>
              <w:t>Por favor, especifique por categoria</w:t>
            </w:r>
          </w:p>
        </w:tc>
      </w:tr>
      <w:tr w:rsidR="00880B5E" w:rsidRPr="00B20FA4" w14:paraId="343D082F" w14:textId="77777777" w:rsidTr="00200119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7A37143" w14:textId="35A815D5" w:rsidR="00200119" w:rsidRPr="00B20FA4" w:rsidRDefault="000D1AEF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lang w:val="pt-BR"/>
              </w:rPr>
            </w:pPr>
            <w:r w:rsidRPr="00B71271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0D1AEF" w14:paraId="6D7FDC6C" w14:textId="77777777" w:rsidTr="00200119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46FBBAF" w14:textId="77777777" w:rsidR="00200119" w:rsidRPr="000D1AEF" w:rsidRDefault="00D436E9" w:rsidP="004211A0">
            <w:pPr>
              <w:tabs>
                <w:tab w:val="left" w:pos="0"/>
              </w:tabs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880B5E" w:rsidRPr="000D1AEF" w14:paraId="4AC0FD9C" w14:textId="77777777" w:rsidTr="00200119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D380FBF" w14:textId="0191F538" w:rsidR="00200119" w:rsidRPr="000D1AEF" w:rsidRDefault="000D1AEF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68CE20BD" w14:textId="77777777" w:rsidR="00B42740" w:rsidRPr="000D1AEF" w:rsidRDefault="0077095A" w:rsidP="004211A0">
      <w:pPr>
        <w:tabs>
          <w:tab w:val="left" w:pos="0"/>
        </w:tabs>
        <w:rPr>
          <w:rFonts w:cs="Tahoma"/>
          <w:color w:val="008E00"/>
          <w:lang w:val="pt-BR"/>
        </w:rPr>
      </w:pPr>
    </w:p>
    <w:tbl>
      <w:tblPr>
        <w:tblStyle w:val="Tablaconcuadrcula"/>
        <w:tblW w:w="10881" w:type="dxa"/>
        <w:tblBorders>
          <w:top w:val="nil"/>
          <w:left w:val="nil"/>
          <w:bottom w:val="single" w:sz="2" w:space="0" w:color="7F7F7F" w:themeColor="text1" w:themeTint="80"/>
          <w:right w:val="nil"/>
          <w:insideH w:val="single" w:sz="2" w:space="0" w:color="7F7F7F" w:themeColor="text1" w:themeTint="80"/>
          <w:insideV w:val="nil"/>
        </w:tblBorders>
        <w:tblLook w:val="04A0" w:firstRow="1" w:lastRow="0" w:firstColumn="1" w:lastColumn="0" w:noHBand="0" w:noVBand="1"/>
      </w:tblPr>
      <w:tblGrid>
        <w:gridCol w:w="2720"/>
        <w:gridCol w:w="2720"/>
        <w:gridCol w:w="2720"/>
        <w:gridCol w:w="312"/>
        <w:gridCol w:w="2409"/>
      </w:tblGrid>
      <w:tr w:rsidR="00880B5E" w:rsidRPr="000D1AEF" w14:paraId="5CE3ADA8" w14:textId="77777777" w:rsidTr="000D1AEF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46CACF0C" w14:textId="6C4ED987" w:rsidR="00127E8F" w:rsidRPr="000D1AEF" w:rsidRDefault="00D436E9" w:rsidP="00127E8F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pt-BR"/>
              </w:rPr>
            </w:pPr>
            <w:r w:rsidRPr="000D1AEF">
              <w:rPr>
                <w:rFonts w:cs="Tahoma"/>
                <w:color w:val="008E00"/>
                <w:lang w:val="pt-BR"/>
              </w:rPr>
              <w:br w:type="page"/>
            </w:r>
            <w:r w:rsidR="000D1AEF" w:rsidRPr="000D1AEF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>OPERAÇÕES RELACIONADAS À SOJA RTRS</w:t>
            </w:r>
            <w:r w:rsidRPr="000D1AEF">
              <w:rPr>
                <w:rStyle w:val="Refdenotaalpie"/>
                <w:rFonts w:cs="Tahoma"/>
                <w:b/>
                <w:color w:val="6A6E25"/>
                <w:sz w:val="36"/>
                <w:szCs w:val="36"/>
                <w:lang w:val="pt-BR"/>
              </w:rPr>
              <w:footnoteReference w:id="1"/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6D75D7C6" w14:textId="77777777" w:rsidR="00127E8F" w:rsidRPr="000D1AEF" w:rsidRDefault="0077095A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lang w:val="pt-BR"/>
              </w:rPr>
            </w:pPr>
          </w:p>
        </w:tc>
      </w:tr>
      <w:tr w:rsidR="00880B5E" w:rsidRPr="000D1AEF" w14:paraId="7C6442A8" w14:textId="77777777" w:rsidTr="000D1AEF">
        <w:trPr>
          <w:trHeight w:val="533"/>
        </w:trPr>
        <w:tc>
          <w:tcPr>
            <w:tcW w:w="2720" w:type="dxa"/>
            <w:vMerge w:val="restart"/>
            <w:tcBorders>
              <w:top w:val="single" w:sz="18" w:space="0" w:color="6A6E25"/>
            </w:tcBorders>
            <w:shd w:val="clear" w:color="auto" w:fill="auto"/>
            <w:vAlign w:val="center"/>
          </w:tcPr>
          <w:p w14:paraId="2589E112" w14:textId="68C34223" w:rsidR="00031ED1" w:rsidRPr="000D1AEF" w:rsidRDefault="00D436E9" w:rsidP="006259D7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color w:val="808080" w:themeColor="background1" w:themeShade="80"/>
                <w:lang w:val="pt-BR"/>
              </w:rPr>
            </w:pPr>
            <w:r w:rsidRPr="000D1AEF">
              <w:rPr>
                <w:rFonts w:cs="Tahoma"/>
                <w:color w:val="808080" w:themeColor="background1" w:themeShade="80"/>
                <w:lang w:val="pt-BR"/>
              </w:rPr>
              <w:t xml:space="preserve">Soja Certificada pela RTRS </w:t>
            </w:r>
            <w:r w:rsidR="00F42192">
              <w:rPr>
                <w:rFonts w:cs="Tahoma"/>
                <w:color w:val="808080" w:themeColor="background1" w:themeShade="80"/>
                <w:lang w:val="pt-BR"/>
              </w:rPr>
              <w:t>adquirida</w:t>
            </w:r>
            <w:r w:rsidRPr="000D1AEF">
              <w:rPr>
                <w:rFonts w:cs="Tahoma"/>
                <w:color w:val="808080" w:themeColor="background1" w:themeShade="80"/>
                <w:lang w:val="pt-BR"/>
              </w:rPr>
              <w:t xml:space="preserve"> / usada em 20</w:t>
            </w:r>
            <w:r w:rsidR="003220CD">
              <w:rPr>
                <w:rFonts w:cs="Tahoma"/>
                <w:color w:val="808080" w:themeColor="background1" w:themeShade="80"/>
                <w:lang w:val="pt-BR"/>
              </w:rPr>
              <w:t>20</w:t>
            </w:r>
          </w:p>
        </w:tc>
        <w:tc>
          <w:tcPr>
            <w:tcW w:w="2720" w:type="dxa"/>
            <w:tcBorders>
              <w:top w:val="single" w:sz="18" w:space="0" w:color="6A6E25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58C3D9E" w14:textId="77777777" w:rsidR="00031ED1" w:rsidRPr="000D1AEF" w:rsidRDefault="00D436E9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pt-BR"/>
              </w:rPr>
            </w:pPr>
            <w:r w:rsidRPr="000D1AEF">
              <w:rPr>
                <w:rFonts w:cs="Tahoma"/>
                <w:color w:val="808080" w:themeColor="background1" w:themeShade="80"/>
                <w:lang w:val="pt-BR"/>
              </w:rPr>
              <w:t>Segregada</w:t>
            </w:r>
          </w:p>
        </w:tc>
        <w:tc>
          <w:tcPr>
            <w:tcW w:w="2720" w:type="dxa"/>
            <w:tcBorders>
              <w:top w:val="single" w:sz="18" w:space="0" w:color="6A6E25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0249436" w14:textId="77777777" w:rsidR="00031ED1" w:rsidRPr="000D1AEF" w:rsidRDefault="00D436E9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pt-BR"/>
              </w:rPr>
            </w:pPr>
            <w:r w:rsidRPr="000D1AEF">
              <w:rPr>
                <w:rFonts w:cs="Tahoma"/>
                <w:color w:val="808080" w:themeColor="background1" w:themeShade="80"/>
                <w:lang w:val="pt-BR"/>
              </w:rPr>
              <w:t>Balanço de Massa</w:t>
            </w:r>
          </w:p>
        </w:tc>
        <w:tc>
          <w:tcPr>
            <w:tcW w:w="2721" w:type="dxa"/>
            <w:gridSpan w:val="2"/>
            <w:tcBorders>
              <w:top w:val="single" w:sz="18" w:space="0" w:color="6A6E25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7656D632" w14:textId="77777777" w:rsidR="00031ED1" w:rsidRPr="000D1AEF" w:rsidRDefault="00D436E9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pt-BR"/>
              </w:rPr>
            </w:pPr>
            <w:r w:rsidRPr="000D1AEF">
              <w:rPr>
                <w:rFonts w:cs="Tahoma"/>
                <w:color w:val="808080" w:themeColor="background1" w:themeShade="80"/>
                <w:lang w:val="pt-BR"/>
              </w:rPr>
              <w:t>Créditos</w:t>
            </w:r>
          </w:p>
        </w:tc>
      </w:tr>
      <w:tr w:rsidR="00880B5E" w:rsidRPr="000D1AEF" w14:paraId="53DBFBBD" w14:textId="77777777" w:rsidTr="00031ED1">
        <w:trPr>
          <w:trHeight w:val="532"/>
        </w:trPr>
        <w:tc>
          <w:tcPr>
            <w:tcW w:w="2720" w:type="dxa"/>
            <w:vMerge/>
            <w:shd w:val="clear" w:color="auto" w:fill="auto"/>
            <w:vAlign w:val="center"/>
          </w:tcPr>
          <w:p w14:paraId="2D5E2909" w14:textId="77777777" w:rsidR="00031ED1" w:rsidRPr="000D1AEF" w:rsidRDefault="0077095A" w:rsidP="00837C70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2720" w:type="dxa"/>
            <w:tcBorders>
              <w:top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058F771" w14:textId="77777777" w:rsidR="00031ED1" w:rsidRPr="000D1AEF" w:rsidRDefault="0077095A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pt-BR"/>
              </w:rPr>
            </w:pPr>
          </w:p>
        </w:tc>
        <w:tc>
          <w:tcPr>
            <w:tcW w:w="272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019743B" w14:textId="77777777" w:rsidR="00031ED1" w:rsidRPr="000D1AEF" w:rsidRDefault="0077095A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pt-BR"/>
              </w:rPr>
            </w:pPr>
          </w:p>
        </w:tc>
        <w:tc>
          <w:tcPr>
            <w:tcW w:w="2721" w:type="dxa"/>
            <w:gridSpan w:val="2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B8CCE88" w14:textId="77777777" w:rsidR="00031ED1" w:rsidRPr="000D1AEF" w:rsidRDefault="0077095A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pt-BR"/>
              </w:rPr>
            </w:pPr>
          </w:p>
        </w:tc>
      </w:tr>
      <w:tr w:rsidR="00880B5E" w:rsidRPr="000D1AEF" w14:paraId="1E69E3B9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95574AD" w14:textId="18DACA93" w:rsidR="00127E8F" w:rsidRPr="000D1AEF" w:rsidRDefault="00D436E9" w:rsidP="00C33923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 xml:space="preserve">Você fez </w:t>
            </w:r>
            <w:r w:rsidR="00F42192">
              <w:rPr>
                <w:rFonts w:cs="Tahoma"/>
                <w:iCs/>
                <w:color w:val="7F7F7F" w:themeColor="text1" w:themeTint="80"/>
                <w:lang w:val="pt-BR"/>
              </w:rPr>
              <w:t xml:space="preserve">a </w:t>
            </w:r>
            <w:r w:rsidR="00F42192" w:rsidRPr="00F42192">
              <w:rPr>
                <w:rFonts w:cs="Tahoma"/>
                <w:iCs/>
                <w:color w:val="7F7F7F" w:themeColor="text1" w:themeTint="80"/>
                <w:lang w:val="pt-BR"/>
              </w:rPr>
              <w:t>aquisição</w:t>
            </w:r>
            <w:r w:rsidR="00F42192">
              <w:rPr>
                <w:rFonts w:cs="Tahoma"/>
                <w:iCs/>
                <w:color w:val="7F7F7F" w:themeColor="text1" w:themeTint="80"/>
                <w:lang w:val="pt-BR"/>
              </w:rPr>
              <w:t xml:space="preserve"> </w:t>
            </w: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 xml:space="preserve">diretamente, ou </w:t>
            </w:r>
            <w:r w:rsidR="00F42192" w:rsidRPr="00F42192">
              <w:rPr>
                <w:rFonts w:cs="Tahoma"/>
                <w:iCs/>
                <w:color w:val="7F7F7F" w:themeColor="text1" w:themeTint="80"/>
                <w:lang w:val="pt-BR"/>
              </w:rPr>
              <w:t xml:space="preserve">a aquisição </w:t>
            </w: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>foi feita por seu fornecedor?</w:t>
            </w:r>
            <w:r w:rsidRPr="000D1AEF">
              <w:rPr>
                <w:lang w:val="pt-BR"/>
              </w:rPr>
              <w:t xml:space="preserve"> </w:t>
            </w: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 xml:space="preserve">Se foi o seu fornecedor, como você especificou e verificou a </w:t>
            </w:r>
            <w:r w:rsidR="00F42192" w:rsidRPr="00F42192">
              <w:rPr>
                <w:rFonts w:cs="Tahoma"/>
                <w:iCs/>
                <w:color w:val="7F7F7F" w:themeColor="text1" w:themeTint="80"/>
                <w:lang w:val="pt-BR"/>
              </w:rPr>
              <w:t>aquisição</w:t>
            </w: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>?</w:t>
            </w:r>
          </w:p>
        </w:tc>
      </w:tr>
      <w:tr w:rsidR="00880B5E" w:rsidRPr="000D1AEF" w14:paraId="62FD493A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F51DFA3" w14:textId="5D4F4FBA" w:rsidR="00127E8F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0D1AEF" w14:paraId="343D2BA5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9EF2E2F" w14:textId="77777777" w:rsidR="00383968" w:rsidRPr="000D1AEF" w:rsidRDefault="00D436E9" w:rsidP="00C33923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 xml:space="preserve">Em quais tipos de produtos você usa a soja RTRS? </w:t>
            </w:r>
          </w:p>
          <w:p w14:paraId="57CB7B11" w14:textId="77777777" w:rsidR="00127E8F" w:rsidRPr="000D1AEF" w:rsidRDefault="00D436E9" w:rsidP="00C33923">
            <w:pPr>
              <w:tabs>
                <w:tab w:val="left" w:pos="426"/>
              </w:tabs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6"/>
                <w:lang w:val="pt-BR"/>
              </w:rPr>
              <w:t>(Especifique as opções de cadeia de suprimentos), diretas e indiretas.</w:t>
            </w:r>
          </w:p>
        </w:tc>
      </w:tr>
      <w:tr w:rsidR="00880B5E" w:rsidRPr="000D1AEF" w14:paraId="4B5AEBFF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9C02512" w14:textId="46C4C081" w:rsidR="00127E8F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0D1AEF" w14:paraId="4AB24787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A1C61E9" w14:textId="0AC2AF41" w:rsidR="00D02C92" w:rsidRPr="000D1AEF" w:rsidRDefault="00D436E9" w:rsidP="00D02C92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 xml:space="preserve">A sua organização fez quaisquer declarações públicas relacionadas à produção, comercialização e </w:t>
            </w:r>
            <w:r w:rsidR="00F42192" w:rsidRPr="00F42192">
              <w:rPr>
                <w:rFonts w:cs="Tahoma"/>
                <w:color w:val="7F7F7F" w:themeColor="text1" w:themeTint="80"/>
                <w:lang w:val="pt-BR"/>
              </w:rPr>
              <w:t>aquisição</w:t>
            </w:r>
            <w:r w:rsidRPr="000D1AEF">
              <w:rPr>
                <w:rFonts w:cs="Tahoma"/>
                <w:color w:val="7F7F7F" w:themeColor="text1" w:themeTint="80"/>
                <w:lang w:val="pt-BR"/>
              </w:rPr>
              <w:t xml:space="preserve"> de soja RTRS?</w:t>
            </w:r>
          </w:p>
          <w:p w14:paraId="2DE52467" w14:textId="77777777" w:rsidR="00D02C92" w:rsidRPr="000D1AEF" w:rsidRDefault="00D436E9" w:rsidP="00D02C92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6"/>
                <w:lang w:val="pt-BR"/>
              </w:rPr>
              <w:t>Por favor, inclua o link.</w:t>
            </w:r>
          </w:p>
        </w:tc>
      </w:tr>
      <w:tr w:rsidR="00880B5E" w:rsidRPr="000D1AEF" w14:paraId="1D338B67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6EE427" w14:textId="505CF040" w:rsidR="00D02C92" w:rsidRPr="000D1AEF" w:rsidRDefault="000D1AEF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0D1AEF" w14:paraId="56840692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D77C316" w14:textId="77777777" w:rsidR="00127E8F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880B5E" w:rsidRPr="00B20FA4" w14:paraId="00CC16E7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1FCF83E" w14:textId="0D483F7B" w:rsidR="00127E8F" w:rsidRPr="00B20FA4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lang w:val="pt-BR"/>
              </w:rPr>
            </w:pPr>
            <w:r w:rsidRPr="00B71271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30974E1F" w14:textId="77777777" w:rsidR="00770348" w:rsidRPr="00B20FA4" w:rsidRDefault="0077095A" w:rsidP="004211A0">
      <w:pPr>
        <w:tabs>
          <w:tab w:val="left" w:pos="0"/>
        </w:tabs>
        <w:rPr>
          <w:rFonts w:ascii="Tahoma" w:hAnsi="Tahoma" w:cs="Tahoma"/>
          <w:color w:val="008E00"/>
          <w:lang w:val="pt-BR"/>
        </w:rPr>
      </w:pPr>
    </w:p>
    <w:tbl>
      <w:tblPr>
        <w:tblStyle w:val="Tablaconcuadrcula"/>
        <w:tblW w:w="10881" w:type="dxa"/>
        <w:tblBorders>
          <w:top w:val="nil"/>
          <w:left w:val="nil"/>
          <w:bottom w:val="single" w:sz="2" w:space="0" w:color="7F7F7F" w:themeColor="text1" w:themeTint="80"/>
          <w:right w:val="nil"/>
          <w:insideH w:val="single" w:sz="2" w:space="0" w:color="7F7F7F" w:themeColor="text1" w:themeTint="80"/>
          <w:insideV w:val="nil"/>
        </w:tblBorders>
        <w:tblLook w:val="04A0" w:firstRow="1" w:lastRow="0" w:firstColumn="1" w:lastColumn="0" w:noHBand="0" w:noVBand="1"/>
      </w:tblPr>
      <w:tblGrid>
        <w:gridCol w:w="1061"/>
        <w:gridCol w:w="1119"/>
        <w:gridCol w:w="1060"/>
        <w:gridCol w:w="1111"/>
        <w:gridCol w:w="1119"/>
        <w:gridCol w:w="1058"/>
        <w:gridCol w:w="1119"/>
        <w:gridCol w:w="832"/>
        <w:gridCol w:w="220"/>
        <w:gridCol w:w="1053"/>
        <w:gridCol w:w="1129"/>
      </w:tblGrid>
      <w:tr w:rsidR="00880B5E" w:rsidRPr="00BF0634" w14:paraId="750F993C" w14:textId="77777777" w:rsidTr="000D1AEF">
        <w:trPr>
          <w:trHeight w:val="284"/>
        </w:trPr>
        <w:tc>
          <w:tcPr>
            <w:tcW w:w="8479" w:type="dxa"/>
            <w:gridSpan w:val="8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379CC990" w14:textId="29676A90" w:rsidR="00537B1D" w:rsidRPr="000D1AEF" w:rsidRDefault="000D1AEF" w:rsidP="0051263D">
            <w:pPr>
              <w:tabs>
                <w:tab w:val="left" w:pos="0"/>
              </w:tabs>
              <w:spacing w:before="100" w:beforeAutospacing="1" w:after="100" w:afterAutospacing="1"/>
              <w:ind w:left="-108"/>
              <w:rPr>
                <w:rFonts w:cs="Tahoma"/>
                <w:b/>
                <w:color w:val="6A6E25"/>
                <w:sz w:val="36"/>
                <w:szCs w:val="36"/>
                <w:lang w:val="pt-BR"/>
              </w:rPr>
            </w:pPr>
            <w:r w:rsidRPr="000D1AEF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>PLANO CRONOLÓGICO REFERENTE</w:t>
            </w:r>
            <w:r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br/>
            </w:r>
            <w:r w:rsidRPr="000D1AEF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 xml:space="preserve"> À SOJA RESPONSÁVEL</w:t>
            </w:r>
          </w:p>
        </w:tc>
        <w:tc>
          <w:tcPr>
            <w:tcW w:w="2402" w:type="dxa"/>
            <w:gridSpan w:val="3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14ED778A" w14:textId="77777777" w:rsidR="00537B1D" w:rsidRPr="00B20FA4" w:rsidRDefault="0077095A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pt-BR"/>
              </w:rPr>
            </w:pPr>
          </w:p>
        </w:tc>
      </w:tr>
      <w:tr w:rsidR="00880B5E" w:rsidRPr="00BF0634" w14:paraId="2201F178" w14:textId="77777777" w:rsidTr="000D1AEF">
        <w:trPr>
          <w:trHeight w:val="333"/>
        </w:trPr>
        <w:tc>
          <w:tcPr>
            <w:tcW w:w="10881" w:type="dxa"/>
            <w:gridSpan w:val="11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72768429" w14:textId="77777777" w:rsidR="004B5453" w:rsidRPr="000D1AEF" w:rsidRDefault="00D436E9" w:rsidP="004B5453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>Em qual a data a sua organização começou - ou planeja começar - a usar ou apoiar a soja RTRS por meio de compras?</w:t>
            </w:r>
          </w:p>
          <w:p w14:paraId="47B9125A" w14:textId="77777777" w:rsidR="00537B1D" w:rsidRPr="000D1AEF" w:rsidRDefault="00D436E9" w:rsidP="004B5453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0D1AEF">
              <w:rPr>
                <w:rFonts w:cs="Tahoma"/>
                <w:iCs/>
                <w:color w:val="7F7F7F" w:themeColor="text1" w:themeTint="80"/>
                <w:sz w:val="16"/>
                <w:lang w:val="pt-BR"/>
              </w:rPr>
              <w:t>(incluindo todas as opções da cadeia de suprimentos)</w:t>
            </w:r>
          </w:p>
        </w:tc>
      </w:tr>
      <w:tr w:rsidR="00880B5E" w:rsidRPr="00B20FA4" w14:paraId="797378BA" w14:textId="77777777" w:rsidTr="00837C70">
        <w:trPr>
          <w:trHeight w:val="333"/>
        </w:trPr>
        <w:tc>
          <w:tcPr>
            <w:tcW w:w="10881" w:type="dxa"/>
            <w:gridSpan w:val="11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F995C37" w14:textId="57F01B7B" w:rsidR="00537B1D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20FA4" w14:paraId="0A684070" w14:textId="77777777" w:rsidTr="00837C70">
        <w:trPr>
          <w:trHeight w:val="333"/>
        </w:trPr>
        <w:tc>
          <w:tcPr>
            <w:tcW w:w="10881" w:type="dxa"/>
            <w:gridSpan w:val="11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DEB741A" w14:textId="77777777" w:rsidR="004B5453" w:rsidRPr="000D1AEF" w:rsidRDefault="00D436E9" w:rsidP="004B5453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A sua organização tem a expectativa de usar 100% de soja RTRS?</w:t>
            </w:r>
          </w:p>
          <w:p w14:paraId="2CD1DF17" w14:textId="77777777" w:rsidR="00537B1D" w:rsidRPr="000D1AEF" w:rsidRDefault="00D436E9" w:rsidP="004B5453">
            <w:pPr>
              <w:tabs>
                <w:tab w:val="left" w:pos="426"/>
              </w:tabs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6"/>
                <w:lang w:val="pt-BR"/>
              </w:rPr>
              <w:t xml:space="preserve">Em caso afirmativo, quando? </w:t>
            </w:r>
          </w:p>
        </w:tc>
      </w:tr>
      <w:tr w:rsidR="00880B5E" w:rsidRPr="00B20FA4" w14:paraId="385128AC" w14:textId="77777777" w:rsidTr="00837C70">
        <w:trPr>
          <w:trHeight w:val="333"/>
        </w:trPr>
        <w:tc>
          <w:tcPr>
            <w:tcW w:w="10881" w:type="dxa"/>
            <w:gridSpan w:val="11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C7CBC50" w14:textId="11B01E2E" w:rsidR="00537B1D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F0634" w14:paraId="696081B9" w14:textId="77777777" w:rsidTr="00837C70">
        <w:trPr>
          <w:trHeight w:val="333"/>
        </w:trPr>
        <w:tc>
          <w:tcPr>
            <w:tcW w:w="10881" w:type="dxa"/>
            <w:gridSpan w:val="11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C921FA2" w14:textId="77777777" w:rsidR="004B5453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 xml:space="preserve">Quais marcos foram definidos pela sua organização em relação ao uso de soja responsável? </w:t>
            </w:r>
          </w:p>
          <w:p w14:paraId="2CD458D4" w14:textId="422C03C2" w:rsidR="00537B1D" w:rsidRPr="000D1AEF" w:rsidRDefault="00D436E9" w:rsidP="00607B64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  <w:t>Por favor, indique metas / estratégias anuais, incluindo a meta para 20</w:t>
            </w:r>
            <w:r w:rsidR="0051263D" w:rsidRPr="000D1AEF"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  <w:t>2</w:t>
            </w:r>
            <w:r w:rsidR="003220CD"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  <w:t>1</w:t>
            </w:r>
            <w:r w:rsidRPr="000D1AEF"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  <w:t>, se for o caso</w:t>
            </w:r>
            <w:r w:rsidR="0051263D" w:rsidRPr="000D1AEF"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  <w:t>.</w:t>
            </w:r>
          </w:p>
        </w:tc>
      </w:tr>
      <w:tr w:rsidR="00880B5E" w:rsidRPr="00B20FA4" w14:paraId="3CDF08A8" w14:textId="77777777" w:rsidTr="00837C70">
        <w:trPr>
          <w:trHeight w:val="333"/>
        </w:trPr>
        <w:tc>
          <w:tcPr>
            <w:tcW w:w="10881" w:type="dxa"/>
            <w:gridSpan w:val="11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5D85B4" w14:textId="23DC985F" w:rsidR="00537B1D" w:rsidRPr="000D1AEF" w:rsidRDefault="000D1AEF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F0634" w14:paraId="08945670" w14:textId="77777777" w:rsidTr="00056773">
        <w:trPr>
          <w:trHeight w:val="333"/>
        </w:trPr>
        <w:tc>
          <w:tcPr>
            <w:tcW w:w="10881" w:type="dxa"/>
            <w:gridSpan w:val="11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35BECB2" w14:textId="77777777" w:rsidR="00056773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 xml:space="preserve">Por favor, quantifique o seu compromisso ou compra / uso estimado de Soja Responsável Certificada na tabela abaixo  </w:t>
            </w:r>
          </w:p>
        </w:tc>
      </w:tr>
      <w:tr w:rsidR="00880B5E" w:rsidRPr="00B20FA4" w14:paraId="5E63C78B" w14:textId="77777777" w:rsidTr="000D1AEF">
        <w:trPr>
          <w:trHeight w:val="345"/>
        </w:trPr>
        <w:tc>
          <w:tcPr>
            <w:tcW w:w="1061" w:type="dxa"/>
            <w:tcBorders>
              <w:top w:val="single" w:sz="4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DC4BE23" w14:textId="77777777" w:rsidR="00056773" w:rsidRPr="000D1AEF" w:rsidRDefault="0077095A" w:rsidP="00056773">
            <w:pPr>
              <w:tabs>
                <w:tab w:val="left" w:pos="0"/>
              </w:tabs>
              <w:ind w:left="-108" w:firstLine="108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3290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FBF0813" w14:textId="64011680" w:rsidR="00056773" w:rsidRPr="000D1AEF" w:rsidRDefault="00D436E9" w:rsidP="006259D7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b/>
                <w:color w:val="6A6E25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6A6E25"/>
                <w:sz w:val="18"/>
                <w:szCs w:val="18"/>
                <w:lang w:val="pt-BR"/>
              </w:rPr>
              <w:t>201</w:t>
            </w:r>
            <w:r w:rsidR="003220CD">
              <w:rPr>
                <w:rFonts w:cs="Tahoma"/>
                <w:b/>
                <w:color w:val="6A6E25"/>
                <w:sz w:val="18"/>
                <w:szCs w:val="18"/>
                <w:lang w:val="pt-BR"/>
              </w:rPr>
              <w:t>9</w:t>
            </w:r>
          </w:p>
        </w:tc>
        <w:tc>
          <w:tcPr>
            <w:tcW w:w="3296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1EA5A60F" w14:textId="68221972" w:rsidR="00056773" w:rsidRPr="000D1AEF" w:rsidRDefault="00D436E9" w:rsidP="006259D7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b/>
                <w:color w:val="6A6E25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6A6E25"/>
                <w:sz w:val="18"/>
                <w:szCs w:val="18"/>
                <w:lang w:val="pt-BR"/>
              </w:rPr>
              <w:t>20</w:t>
            </w:r>
            <w:r w:rsidR="003220CD">
              <w:rPr>
                <w:rFonts w:cs="Tahoma"/>
                <w:b/>
                <w:color w:val="6A6E25"/>
                <w:sz w:val="18"/>
                <w:szCs w:val="18"/>
                <w:lang w:val="pt-BR"/>
              </w:rPr>
              <w:t>20</w:t>
            </w:r>
          </w:p>
        </w:tc>
        <w:tc>
          <w:tcPr>
            <w:tcW w:w="3234" w:type="dxa"/>
            <w:gridSpan w:val="4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3E0492B" w14:textId="021A44B2" w:rsidR="00056773" w:rsidRPr="000D1AEF" w:rsidRDefault="00D436E9" w:rsidP="006259D7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b/>
                <w:color w:val="6A6E25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6A6E25"/>
                <w:sz w:val="18"/>
                <w:szCs w:val="18"/>
                <w:lang w:val="pt-BR"/>
              </w:rPr>
              <w:t>20</w:t>
            </w:r>
            <w:r w:rsidR="00F37542" w:rsidRPr="000D1AEF">
              <w:rPr>
                <w:rFonts w:cs="Tahoma"/>
                <w:b/>
                <w:color w:val="6A6E25"/>
                <w:sz w:val="18"/>
                <w:szCs w:val="18"/>
                <w:lang w:val="pt-BR"/>
              </w:rPr>
              <w:t>2</w:t>
            </w:r>
            <w:r w:rsidR="003220CD">
              <w:rPr>
                <w:rFonts w:cs="Tahoma"/>
                <w:b/>
                <w:color w:val="6A6E25"/>
                <w:sz w:val="18"/>
                <w:szCs w:val="18"/>
                <w:lang w:val="pt-BR"/>
              </w:rPr>
              <w:t>1</w:t>
            </w:r>
          </w:p>
        </w:tc>
      </w:tr>
      <w:tr w:rsidR="00880B5E" w:rsidRPr="00B20FA4" w14:paraId="1A69A999" w14:textId="77777777" w:rsidTr="00961EC3">
        <w:trPr>
          <w:trHeight w:val="345"/>
        </w:trPr>
        <w:tc>
          <w:tcPr>
            <w:tcW w:w="1061" w:type="dxa"/>
            <w:tcBorders>
              <w:top w:val="single" w:sz="4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4EAFFEE" w14:textId="77777777" w:rsidR="00961EC3" w:rsidRPr="000D1AEF" w:rsidRDefault="00D436E9" w:rsidP="00837C70">
            <w:pPr>
              <w:tabs>
                <w:tab w:val="left" w:pos="0"/>
              </w:tabs>
              <w:ind w:left="-108" w:firstLine="108"/>
              <w:jc w:val="center"/>
              <w:rPr>
                <w:rFonts w:cs="Tahoma"/>
                <w:b/>
                <w:color w:val="7F7F7F" w:themeColor="text1" w:themeTint="80"/>
                <w:sz w:val="16"/>
                <w:szCs w:val="16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6"/>
                <w:szCs w:val="16"/>
                <w:lang w:val="pt-BR"/>
              </w:rPr>
              <w:t>(toneladas)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6691E89" w14:textId="77777777" w:rsidR="00961EC3" w:rsidRPr="000D1AEF" w:rsidRDefault="00D436E9" w:rsidP="00837C70">
            <w:pPr>
              <w:tabs>
                <w:tab w:val="left" w:pos="613"/>
              </w:tabs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Segregada</w:t>
            </w:r>
          </w:p>
        </w:tc>
        <w:tc>
          <w:tcPr>
            <w:tcW w:w="1060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9C535C6" w14:textId="77777777" w:rsidR="00961EC3" w:rsidRPr="000D1AEF" w:rsidRDefault="00D436E9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Balanço de Massa</w:t>
            </w:r>
          </w:p>
        </w:tc>
        <w:tc>
          <w:tcPr>
            <w:tcW w:w="1111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DACDC20" w14:textId="77777777" w:rsidR="00961EC3" w:rsidRPr="000D1AEF" w:rsidRDefault="00D436E9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Créditos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B858062" w14:textId="77777777" w:rsidR="00961EC3" w:rsidRPr="000D1AEF" w:rsidRDefault="00D436E9" w:rsidP="00837C70">
            <w:pPr>
              <w:tabs>
                <w:tab w:val="left" w:pos="613"/>
              </w:tabs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Segregada</w:t>
            </w:r>
          </w:p>
        </w:tc>
        <w:tc>
          <w:tcPr>
            <w:tcW w:w="1058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B9AF164" w14:textId="77777777" w:rsidR="00961EC3" w:rsidRPr="000D1AEF" w:rsidRDefault="00D436E9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Balanço de Massa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22B4F3D" w14:textId="77777777" w:rsidR="00961EC3" w:rsidRPr="000D1AEF" w:rsidRDefault="00D436E9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Créditos</w:t>
            </w:r>
          </w:p>
        </w:tc>
        <w:tc>
          <w:tcPr>
            <w:tcW w:w="1052" w:type="dxa"/>
            <w:gridSpan w:val="2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28B9CB1" w14:textId="77777777" w:rsidR="00961EC3" w:rsidRPr="000D1AEF" w:rsidRDefault="00D436E9" w:rsidP="00837C70">
            <w:pPr>
              <w:tabs>
                <w:tab w:val="left" w:pos="613"/>
              </w:tabs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Segregada</w:t>
            </w:r>
          </w:p>
        </w:tc>
        <w:tc>
          <w:tcPr>
            <w:tcW w:w="1053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10721B7" w14:textId="77777777" w:rsidR="00961EC3" w:rsidRPr="000D1AEF" w:rsidRDefault="00D436E9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Balanço de Massa</w:t>
            </w:r>
          </w:p>
        </w:tc>
        <w:tc>
          <w:tcPr>
            <w:tcW w:w="112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9A56D94" w14:textId="77777777" w:rsidR="00961EC3" w:rsidRPr="000D1AEF" w:rsidRDefault="00D436E9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7F7F7F" w:themeColor="text1" w:themeTint="80"/>
                <w:sz w:val="18"/>
                <w:szCs w:val="18"/>
                <w:lang w:val="pt-BR"/>
              </w:rPr>
              <w:t>Créditos</w:t>
            </w:r>
          </w:p>
        </w:tc>
      </w:tr>
      <w:tr w:rsidR="00880B5E" w:rsidRPr="00B20FA4" w14:paraId="718962DD" w14:textId="77777777" w:rsidTr="00961EC3">
        <w:trPr>
          <w:trHeight w:val="342"/>
        </w:trPr>
        <w:tc>
          <w:tcPr>
            <w:tcW w:w="106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29C1C76" w14:textId="77777777" w:rsidR="00056773" w:rsidRPr="000D1AEF" w:rsidRDefault="00D436E9" w:rsidP="00E51F0C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  <w:t>Uso direto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9FCB875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06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F3D0EF6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11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473BE85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760D546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8E2B9EB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D033DE4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2" w:type="dxa"/>
            <w:gridSpan w:val="2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06A45A5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7FEA17B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1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7E85E404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</w:tr>
      <w:tr w:rsidR="00880B5E" w:rsidRPr="00B20FA4" w14:paraId="5144E40F" w14:textId="77777777" w:rsidTr="00961EC3">
        <w:trPr>
          <w:trHeight w:val="342"/>
        </w:trPr>
        <w:tc>
          <w:tcPr>
            <w:tcW w:w="106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EA2AA67" w14:textId="77777777" w:rsidR="00056773" w:rsidRPr="000D1AEF" w:rsidRDefault="00D436E9" w:rsidP="00E51F0C">
            <w:pPr>
              <w:tabs>
                <w:tab w:val="left" w:pos="567"/>
              </w:tabs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  <w:t>Uso indireto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16FFD79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06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05BCC72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11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CBF01D1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6B56A0B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8B20DE6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1CC0B98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2" w:type="dxa"/>
            <w:gridSpan w:val="2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BE5944B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176E56D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1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094C5AD2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</w:tr>
      <w:tr w:rsidR="00880B5E" w:rsidRPr="00B20FA4" w14:paraId="56A792A5" w14:textId="77777777" w:rsidTr="000D1AEF">
        <w:trPr>
          <w:trHeight w:val="342"/>
        </w:trPr>
        <w:tc>
          <w:tcPr>
            <w:tcW w:w="1061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AEDEF03" w14:textId="77777777" w:rsidR="00056773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b/>
                <w:color w:val="6A6E25"/>
                <w:sz w:val="18"/>
                <w:szCs w:val="18"/>
                <w:lang w:val="pt-BR"/>
              </w:rPr>
            </w:pPr>
            <w:r w:rsidRPr="000D1AEF">
              <w:rPr>
                <w:rFonts w:cs="Tahoma"/>
                <w:b/>
                <w:color w:val="6A6E25"/>
                <w:sz w:val="18"/>
                <w:szCs w:val="18"/>
                <w:lang w:val="pt-BR"/>
              </w:rPr>
              <w:t>TOTAL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74F71E94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06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475D0176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11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60DE2B5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8"/>
                <w:szCs w:val="18"/>
                <w:lang w:val="pt-BR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6DBF2799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95EFD5C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2C2A981A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2" w:type="dxa"/>
            <w:gridSpan w:val="2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7919E393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05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713C7F34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11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8E8D106" w14:textId="77777777" w:rsidR="00056773" w:rsidRPr="000D1AEF" w:rsidRDefault="0077095A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</w:p>
        </w:tc>
      </w:tr>
      <w:tr w:rsidR="00880B5E" w:rsidRPr="00BF0634" w14:paraId="39217D49" w14:textId="77777777" w:rsidTr="00837C70">
        <w:trPr>
          <w:trHeight w:val="333"/>
        </w:trPr>
        <w:tc>
          <w:tcPr>
            <w:tcW w:w="10881" w:type="dxa"/>
            <w:gridSpan w:val="11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5B19802" w14:textId="77777777" w:rsidR="00537B1D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880B5E" w:rsidRPr="00B20FA4" w14:paraId="53D050C3" w14:textId="77777777" w:rsidTr="00837C70">
        <w:trPr>
          <w:trHeight w:val="333"/>
        </w:trPr>
        <w:tc>
          <w:tcPr>
            <w:tcW w:w="10881" w:type="dxa"/>
            <w:gridSpan w:val="11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4D03D66" w14:textId="63B23A9C" w:rsidR="00537B1D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lastRenderedPageBreak/>
              <w:sym w:font="Wingdings 3" w:char="F0A2"/>
            </w:r>
          </w:p>
        </w:tc>
      </w:tr>
    </w:tbl>
    <w:p w14:paraId="79B73974" w14:textId="77777777" w:rsidR="00561FD9" w:rsidRPr="00B20FA4" w:rsidRDefault="0077095A" w:rsidP="004211A0">
      <w:pPr>
        <w:tabs>
          <w:tab w:val="left" w:pos="0"/>
        </w:tabs>
        <w:rPr>
          <w:rFonts w:ascii="Tahoma" w:hAnsi="Tahoma" w:cs="Tahoma"/>
          <w:lang w:val="pt-BR"/>
        </w:rPr>
      </w:pPr>
    </w:p>
    <w:tbl>
      <w:tblPr>
        <w:tblStyle w:val="Tablaconcuadrcula"/>
        <w:tblW w:w="10881" w:type="dxa"/>
        <w:tblBorders>
          <w:top w:val="nil"/>
          <w:left w:val="nil"/>
          <w:bottom w:val="single" w:sz="2" w:space="0" w:color="7F7F7F" w:themeColor="text1" w:themeTint="80"/>
          <w:right w:val="nil"/>
          <w:insideH w:val="single" w:sz="2" w:space="0" w:color="7F7F7F" w:themeColor="text1" w:themeTint="80"/>
          <w:insideV w:val="nil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880B5E" w:rsidRPr="00B20FA4" w14:paraId="71E7D661" w14:textId="77777777" w:rsidTr="000D1AEF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05241792" w14:textId="42291B78" w:rsidR="00362814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pt-BR"/>
              </w:rPr>
            </w:pPr>
            <w:r w:rsidRPr="000D1AEF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>FILIAÇÃO &amp; PROMOÇÃ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54A8FC67" w14:textId="77777777" w:rsidR="00362814" w:rsidRPr="00B20FA4" w:rsidRDefault="0077095A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pt-BR"/>
              </w:rPr>
            </w:pPr>
          </w:p>
        </w:tc>
      </w:tr>
      <w:tr w:rsidR="00880B5E" w:rsidRPr="00BF0634" w14:paraId="49AAEC21" w14:textId="77777777" w:rsidTr="000D1AEF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661834B5" w14:textId="77777777" w:rsidR="00362814" w:rsidRPr="000D1AEF" w:rsidRDefault="00D436E9" w:rsidP="00362814">
            <w:pPr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Como a sua organização fornece informações para o público interno e / ou externo sobre a filiação à RTRS?</w:t>
            </w:r>
          </w:p>
        </w:tc>
      </w:tr>
      <w:tr w:rsidR="00880B5E" w:rsidRPr="00B20FA4" w14:paraId="305A0002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D3188CD" w14:textId="7C53307B" w:rsidR="00362814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F0634" w14:paraId="1E156E93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7BF16E9" w14:textId="77777777" w:rsidR="00362814" w:rsidRPr="000D1AEF" w:rsidRDefault="00D436E9" w:rsidP="00837C70">
            <w:pPr>
              <w:tabs>
                <w:tab w:val="left" w:pos="426"/>
              </w:tabs>
              <w:rPr>
                <w:rFonts w:cs="Tahoma"/>
                <w:iCs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>Como a sua organização apoiou ou promoveu a RTRS?</w:t>
            </w:r>
          </w:p>
          <w:p w14:paraId="48DE9560" w14:textId="77777777" w:rsidR="00362814" w:rsidRPr="000D1AEF" w:rsidRDefault="00D436E9" w:rsidP="00362814">
            <w:pPr>
              <w:tabs>
                <w:tab w:val="left" w:pos="426"/>
              </w:tabs>
              <w:rPr>
                <w:rFonts w:cs="Tahoma"/>
                <w:sz w:val="16"/>
                <w:szCs w:val="16"/>
                <w:lang w:val="pt-BR"/>
              </w:rPr>
            </w:pPr>
            <w:r w:rsidRPr="000D1AEF">
              <w:rPr>
                <w:rFonts w:cs="Tahoma"/>
                <w:iCs/>
                <w:color w:val="7F7F7F" w:themeColor="text1" w:themeTint="80"/>
                <w:sz w:val="16"/>
                <w:szCs w:val="16"/>
                <w:lang w:val="pt-BR"/>
              </w:rPr>
              <w:t xml:space="preserve">Por exemplo, foram organizadas quais atividades internas e externas? </w:t>
            </w:r>
          </w:p>
        </w:tc>
      </w:tr>
      <w:tr w:rsidR="00880B5E" w:rsidRPr="00B20FA4" w14:paraId="25374DF5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73FCA0E" w14:textId="745BA27D" w:rsidR="00362814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F0634" w14:paraId="3338E95F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5B685CC" w14:textId="77777777" w:rsidR="00362814" w:rsidRPr="000D1AEF" w:rsidRDefault="00D436E9" w:rsidP="00362814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 xml:space="preserve">A organização incentivou, proativamente, outras empresas (fornecedores, clientes e colegas) a apoiarem ou aderirem à RTRS? </w:t>
            </w:r>
          </w:p>
          <w:p w14:paraId="5637BC20" w14:textId="77777777" w:rsidR="00362814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  <w:t>Em caso afirmativo, favor especificar.</w:t>
            </w:r>
          </w:p>
        </w:tc>
      </w:tr>
      <w:tr w:rsidR="00880B5E" w:rsidRPr="00B20FA4" w14:paraId="0CE3521F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5DC1DF" w14:textId="0BC89C0F" w:rsidR="00362814" w:rsidRPr="000D1AEF" w:rsidRDefault="000D1AEF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F0634" w14:paraId="217D7600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7D21508" w14:textId="77777777" w:rsidR="00362814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880B5E" w:rsidRPr="00B20FA4" w14:paraId="4AA53C2F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524AA46" w14:textId="68412FDF" w:rsidR="00362814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002C179" w14:textId="77777777" w:rsidR="00362814" w:rsidRPr="00B20FA4" w:rsidRDefault="0077095A" w:rsidP="004211A0">
      <w:pPr>
        <w:tabs>
          <w:tab w:val="left" w:pos="0"/>
        </w:tabs>
        <w:rPr>
          <w:rFonts w:ascii="Tahoma" w:hAnsi="Tahoma" w:cs="Tahoma"/>
          <w:lang w:val="pt-BR"/>
        </w:rPr>
      </w:pPr>
    </w:p>
    <w:tbl>
      <w:tblPr>
        <w:tblStyle w:val="Tablaconcuadrcula"/>
        <w:tblW w:w="10881" w:type="dxa"/>
        <w:tblBorders>
          <w:top w:val="nil"/>
          <w:left w:val="nil"/>
          <w:bottom w:val="single" w:sz="2" w:space="0" w:color="7F7F7F" w:themeColor="text1" w:themeTint="80"/>
          <w:right w:val="nil"/>
          <w:insideH w:val="single" w:sz="2" w:space="0" w:color="7F7F7F" w:themeColor="text1" w:themeTint="80"/>
          <w:insideV w:val="nil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880B5E" w:rsidRPr="00B20FA4" w14:paraId="5230BCFB" w14:textId="77777777" w:rsidTr="000D1AEF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44C51619" w14:textId="4577B3F3" w:rsidR="005449B1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pt-BR"/>
              </w:rPr>
            </w:pPr>
            <w:r w:rsidRPr="000D1AEF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>OUTRAS ATIVIDADES DE APO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57EDA070" w14:textId="77777777" w:rsidR="005449B1" w:rsidRPr="000D1AEF" w:rsidRDefault="0077095A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lang w:val="pt-BR"/>
              </w:rPr>
            </w:pPr>
          </w:p>
        </w:tc>
      </w:tr>
      <w:tr w:rsidR="00880B5E" w:rsidRPr="00BF0634" w14:paraId="3E50513C" w14:textId="77777777" w:rsidTr="000D1AEF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32CED049" w14:textId="77777777" w:rsidR="005449B1" w:rsidRPr="000D1AEF" w:rsidRDefault="00D436E9" w:rsidP="00837C70">
            <w:pPr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A sua organização apoiou a certificação RTRS dos produtores - através de treinamentos, por exemplo - em países produtores?</w:t>
            </w:r>
          </w:p>
          <w:p w14:paraId="431957F6" w14:textId="77777777" w:rsidR="005449B1" w:rsidRPr="000D1AEF" w:rsidRDefault="00D436E9" w:rsidP="005449B1">
            <w:pPr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6"/>
                <w:lang w:val="pt-BR"/>
              </w:rPr>
              <w:t>Em caso afirmativo, favor especificar.</w:t>
            </w:r>
          </w:p>
        </w:tc>
      </w:tr>
      <w:tr w:rsidR="00880B5E" w:rsidRPr="00B20FA4" w14:paraId="548DD8E8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A492E9C" w14:textId="659050E2" w:rsidR="005449B1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F0634" w14:paraId="53EFCF2B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0C72BFF" w14:textId="13B77A83" w:rsidR="005449B1" w:rsidRPr="000D1AEF" w:rsidRDefault="00D436E9" w:rsidP="005449B1">
            <w:pPr>
              <w:tabs>
                <w:tab w:val="left" w:pos="426"/>
              </w:tabs>
              <w:rPr>
                <w:rFonts w:cs="Tahoma"/>
                <w:iCs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iCs/>
                <w:color w:val="7F7F7F" w:themeColor="text1" w:themeTint="80"/>
                <w:lang w:val="pt-BR"/>
              </w:rPr>
              <w:t>A sua organização angariou / contribuiu recursos financeiros para apoiar a capacitação e outras atividades? Em caso afirmativo, por favor, especifique quais organizações receberam apoio, a natureza das atividades e o montante de recursos contribuídos</w:t>
            </w:r>
            <w:r w:rsidR="0051263D" w:rsidRPr="000D1AEF">
              <w:rPr>
                <w:rFonts w:cs="Tahoma"/>
                <w:iCs/>
                <w:color w:val="7F7F7F" w:themeColor="text1" w:themeTint="80"/>
                <w:lang w:val="pt-BR"/>
              </w:rPr>
              <w:t>.</w:t>
            </w:r>
          </w:p>
        </w:tc>
      </w:tr>
      <w:tr w:rsidR="00880B5E" w:rsidRPr="00B20FA4" w14:paraId="35F15D6A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1EB964A" w14:textId="64C62DCE" w:rsidR="005449B1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F0634" w14:paraId="77038E5F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7997EC2" w14:textId="77777777" w:rsidR="005449B1" w:rsidRPr="000D1AEF" w:rsidRDefault="00D436E9" w:rsidP="00837C70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A sua organização participou de grupos de trabalho ou cursos da RTRS?</w:t>
            </w:r>
          </w:p>
          <w:p w14:paraId="26A08463" w14:textId="77777777" w:rsidR="005449B1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sz w:val="16"/>
                <w:szCs w:val="16"/>
                <w:lang w:val="pt-BR"/>
              </w:rPr>
              <w:t>Em caso afirmativo, favor especificar.</w:t>
            </w:r>
          </w:p>
        </w:tc>
      </w:tr>
      <w:tr w:rsidR="00880B5E" w:rsidRPr="00B20FA4" w14:paraId="01A6F2E4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79CC7E" w14:textId="7D133E83" w:rsidR="005449B1" w:rsidRPr="000D1AEF" w:rsidRDefault="000D1AEF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  <w:r w:rsidR="00D436E9" w:rsidRPr="000D1AEF">
              <w:rPr>
                <w:rFonts w:cs="Tahoma"/>
                <w:lang w:val="pt-BR"/>
              </w:rPr>
              <w:t xml:space="preserve"> </w:t>
            </w:r>
          </w:p>
        </w:tc>
      </w:tr>
      <w:tr w:rsidR="00880B5E" w:rsidRPr="00BF0634" w14:paraId="0A445059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CC0C4A1" w14:textId="77777777" w:rsidR="005449B1" w:rsidRPr="000D1AEF" w:rsidRDefault="00D436E9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880B5E" w:rsidRPr="00B20FA4" w14:paraId="02DA4726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9CB2F16" w14:textId="7688C29D" w:rsidR="005449B1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880B5E" w:rsidRPr="00B20FA4" w14:paraId="06E28144" w14:textId="77777777" w:rsidTr="000D1AEF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0AE81C81" w14:textId="6990CC13" w:rsidR="00EC6E06" w:rsidRPr="000D1AEF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pt-BR"/>
              </w:rPr>
            </w:pPr>
            <w:r w:rsidRPr="000D1AEF">
              <w:rPr>
                <w:rFonts w:cs="Tahoma"/>
                <w:b/>
                <w:bCs/>
                <w:color w:val="6A6E25"/>
                <w:sz w:val="36"/>
                <w:szCs w:val="36"/>
                <w:lang w:val="pt-BR"/>
              </w:rPr>
              <w:t>OUTROS COMENTÁ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059A2DFA" w14:textId="77777777" w:rsidR="00EC6E06" w:rsidRPr="00B20FA4" w:rsidRDefault="0077095A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pt-BR"/>
              </w:rPr>
            </w:pPr>
          </w:p>
        </w:tc>
      </w:tr>
      <w:tr w:rsidR="00880B5E" w:rsidRPr="00B20FA4" w14:paraId="3B1AC743" w14:textId="77777777" w:rsidTr="000D1AEF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A85D3CA" w14:textId="293EBB80" w:rsidR="00EC6E06" w:rsidRPr="00B20FA4" w:rsidRDefault="000D1AE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lang w:val="pt-BR"/>
              </w:rPr>
            </w:pPr>
            <w:r w:rsidRPr="00B71271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0D5B2C8F" w14:textId="77777777" w:rsidR="00EC6E06" w:rsidRPr="00B20FA4" w:rsidRDefault="0077095A" w:rsidP="004211A0">
      <w:pPr>
        <w:tabs>
          <w:tab w:val="left" w:pos="0"/>
        </w:tabs>
        <w:rPr>
          <w:rFonts w:ascii="Tahoma" w:hAnsi="Tahoma" w:cs="Tahoma"/>
          <w:lang w:val="pt-BR"/>
        </w:rPr>
      </w:pPr>
    </w:p>
    <w:sectPr w:rsidR="00EC6E06" w:rsidRPr="00B20FA4" w:rsidSect="00C462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102" w:right="760" w:bottom="720" w:left="720" w:header="0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8AA69B" w14:textId="77777777" w:rsidR="0077095A" w:rsidRDefault="0077095A">
      <w:pPr>
        <w:spacing w:after="0" w:line="240" w:lineRule="auto"/>
      </w:pPr>
      <w:r>
        <w:separator/>
      </w:r>
    </w:p>
  </w:endnote>
  <w:endnote w:type="continuationSeparator" w:id="0">
    <w:p w14:paraId="10E2F733" w14:textId="77777777" w:rsidR="0077095A" w:rsidRDefault="00770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" w:type="pct"/>
      <w:tblInd w:w="-452" w:type="dxa"/>
      <w:tblBorders>
        <w:insideV w:val="single" w:sz="24" w:space="0" w:color="E36C0A" w:themeColor="accent6" w:themeShade="BF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48"/>
      <w:gridCol w:w="2119"/>
    </w:tblGrid>
    <w:tr w:rsidR="00880B5E" w14:paraId="4844651A" w14:textId="77777777">
      <w:trPr>
        <w:trHeight w:val="271"/>
      </w:trPr>
      <w:tc>
        <w:tcPr>
          <w:tcW w:w="1429" w:type="pct"/>
        </w:tcPr>
        <w:p w14:paraId="59791975" w14:textId="77777777" w:rsidR="00770348" w:rsidRPr="00850097" w:rsidRDefault="00D436E9" w:rsidP="00850097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rFonts w:ascii="Futura Bk BT" w:hAnsi="Futura Bk BT"/>
              <w:b/>
              <w:bCs/>
              <w:noProof/>
              <w:color w:val="006600"/>
            </w:rPr>
            <w:t>2</w:t>
          </w:r>
          <w:r>
            <w:rPr>
              <w:rFonts w:ascii="Futura Bk BT" w:hAnsi="Futura Bk BT"/>
              <w:b/>
              <w:noProof/>
              <w:color w:val="006600"/>
            </w:rPr>
            <w:fldChar w:fldCharType="end"/>
          </w:r>
        </w:p>
      </w:tc>
      <w:tc>
        <w:tcPr>
          <w:tcW w:w="3571" w:type="pct"/>
        </w:tcPr>
        <w:p w14:paraId="15D284FC" w14:textId="77777777" w:rsidR="00770348" w:rsidRPr="00850097" w:rsidRDefault="00D436E9" w:rsidP="00850097">
          <w:pPr>
            <w:pStyle w:val="Piedepgina"/>
            <w:jc w:val="right"/>
            <w:rPr>
              <w:rFonts w:ascii="Futura Lt BT" w:hAnsi="Futura Lt BT"/>
              <w:color w:val="4F81BD" w:themeColor="accent1"/>
            </w:rPr>
          </w:pPr>
          <w:r w:rsidRPr="00850097">
            <w:rPr>
              <w:rFonts w:ascii="Futura Bk BT" w:hAnsi="Futura Bk BT"/>
              <w:color w:val="006600"/>
              <w:lang w:val="pt-BR"/>
            </w:rPr>
            <w:t>Relatório Anual da RTRS</w:t>
          </w:r>
        </w:p>
      </w:tc>
    </w:tr>
  </w:tbl>
  <w:p w14:paraId="02E78113" w14:textId="77777777" w:rsidR="00770348" w:rsidRDefault="0077095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506"/>
      <w:gridCol w:w="923"/>
    </w:tblGrid>
    <w:tr w:rsidR="00C4627D" w:rsidRPr="00B71271" w14:paraId="2A690591" w14:textId="77777777" w:rsidTr="00217EDB">
      <w:trPr>
        <w:trHeight w:val="283"/>
      </w:trPr>
      <w:tc>
        <w:tcPr>
          <w:tcW w:w="4150" w:type="pct"/>
        </w:tcPr>
        <w:p w14:paraId="3EDBE670" w14:textId="29590A59" w:rsidR="00C4627D" w:rsidRPr="003220CD" w:rsidRDefault="009A180E" w:rsidP="00C4627D">
          <w:pPr>
            <w:pStyle w:val="Piedepgina"/>
            <w:jc w:val="right"/>
            <w:rPr>
              <w:rFonts w:cs="Tahoma"/>
              <w:b/>
              <w:color w:val="578821"/>
              <w:sz w:val="18"/>
              <w:szCs w:val="18"/>
            </w:rPr>
          </w:pPr>
          <w:r w:rsidRPr="003220CD">
            <w:rPr>
              <w:rFonts w:cs="Tahoma"/>
              <w:b/>
              <w:color w:val="578821"/>
              <w:sz w:val="18"/>
              <w:szCs w:val="18"/>
            </w:rPr>
            <w:t>SOBRE O RELATÓRIO</w:t>
          </w:r>
          <w:r w:rsidR="00D41F40" w:rsidRPr="003220CD">
            <w:rPr>
              <w:rFonts w:cs="Tahoma"/>
              <w:b/>
              <w:color w:val="578821"/>
              <w:sz w:val="18"/>
              <w:szCs w:val="18"/>
            </w:rPr>
            <w:t xml:space="preserve"> </w:t>
          </w:r>
          <w:r w:rsidRPr="003220CD">
            <w:rPr>
              <w:rFonts w:cs="Tahoma"/>
              <w:b/>
              <w:color w:val="578821"/>
              <w:sz w:val="18"/>
              <w:szCs w:val="18"/>
            </w:rPr>
            <w:t>ANUAL DE PROGRESSO</w:t>
          </w:r>
        </w:p>
      </w:tc>
      <w:tc>
        <w:tcPr>
          <w:tcW w:w="850" w:type="pct"/>
        </w:tcPr>
        <w:p w14:paraId="15243DF1" w14:textId="77777777" w:rsidR="00C4627D" w:rsidRPr="00B71271" w:rsidRDefault="00C4627D" w:rsidP="00C4627D">
          <w:pPr>
            <w:pStyle w:val="Piedepgina"/>
            <w:rPr>
              <w:rFonts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68D59ACF" w14:textId="77777777" w:rsidR="00770348" w:rsidRPr="00D579C8" w:rsidRDefault="0077095A" w:rsidP="0012471A">
    <w:pPr>
      <w:pStyle w:val="Piedepgina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24C2B" w14:textId="77777777" w:rsidR="003B1DAF" w:rsidRDefault="003B1D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003465" w14:textId="77777777" w:rsidR="0077095A" w:rsidRDefault="0077095A" w:rsidP="00872E88">
      <w:pPr>
        <w:spacing w:after="0" w:line="240" w:lineRule="auto"/>
      </w:pPr>
      <w:r>
        <w:separator/>
      </w:r>
    </w:p>
  </w:footnote>
  <w:footnote w:type="continuationSeparator" w:id="0">
    <w:p w14:paraId="192AC4B0" w14:textId="77777777" w:rsidR="0077095A" w:rsidRDefault="0077095A" w:rsidP="00872E88">
      <w:pPr>
        <w:spacing w:after="0" w:line="240" w:lineRule="auto"/>
      </w:pPr>
      <w:r>
        <w:continuationSeparator/>
      </w:r>
    </w:p>
  </w:footnote>
  <w:footnote w:id="1">
    <w:p w14:paraId="4CB35952" w14:textId="77777777" w:rsidR="0037015E" w:rsidRPr="000D1AEF" w:rsidRDefault="00D436E9">
      <w:pPr>
        <w:pStyle w:val="Textonotapie"/>
        <w:rPr>
          <w:sz w:val="16"/>
          <w:szCs w:val="16"/>
          <w:lang w:val="pt-BR"/>
        </w:rPr>
      </w:pPr>
      <w:r w:rsidRPr="000D1AEF">
        <w:rPr>
          <w:rStyle w:val="Refdenotaalpie"/>
          <w:sz w:val="16"/>
          <w:szCs w:val="16"/>
          <w:lang w:val="en-GB"/>
        </w:rPr>
        <w:footnoteRef/>
      </w:r>
      <w:r w:rsidRPr="000D1AEF">
        <w:rPr>
          <w:sz w:val="16"/>
          <w:szCs w:val="16"/>
          <w:lang w:val="pt-BR"/>
        </w:rPr>
        <w:t xml:space="preserve"> </w:t>
      </w:r>
      <w:r w:rsidRPr="000D1AEF">
        <w:rPr>
          <w:rFonts w:ascii="Tahoma" w:hAnsi="Tahoma" w:cs="Tahoma"/>
          <w:color w:val="808080" w:themeColor="background1" w:themeShade="80"/>
          <w:sz w:val="16"/>
          <w:szCs w:val="16"/>
          <w:lang w:val="pt-BR"/>
        </w:rPr>
        <w:t xml:space="preserve">Menções à 'soja' referem-se a todos os produtos (grãos, óleo, farinha, casca, lecitina, </w:t>
      </w:r>
      <w:proofErr w:type="gramStart"/>
      <w:r w:rsidRPr="000D1AEF">
        <w:rPr>
          <w:rFonts w:ascii="Tahoma" w:hAnsi="Tahoma" w:cs="Tahoma"/>
          <w:color w:val="808080" w:themeColor="background1" w:themeShade="80"/>
          <w:sz w:val="16"/>
          <w:szCs w:val="16"/>
          <w:lang w:val="pt-BR"/>
        </w:rPr>
        <w:t xml:space="preserve">derivados, </w:t>
      </w:r>
      <w:r w:rsidR="00B20FA4" w:rsidRPr="000D1AEF">
        <w:rPr>
          <w:rFonts w:ascii="Tahoma" w:hAnsi="Tahoma" w:cs="Tahoma"/>
          <w:color w:val="808080" w:themeColor="background1" w:themeShade="80"/>
          <w:sz w:val="16"/>
          <w:szCs w:val="16"/>
          <w:lang w:val="pt-BR"/>
        </w:rPr>
        <w:t>etc.</w:t>
      </w:r>
      <w:proofErr w:type="gramEnd"/>
      <w:r w:rsidRPr="000D1AEF">
        <w:rPr>
          <w:rFonts w:ascii="Tahoma" w:hAnsi="Tahoma" w:cs="Tahoma"/>
          <w:color w:val="808080" w:themeColor="background1" w:themeShade="80"/>
          <w:sz w:val="16"/>
          <w:szCs w:val="16"/>
          <w:lang w:val="pt-BR"/>
        </w:rPr>
        <w:t>) e aos usos direto e indiret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F6D0B" w14:textId="77777777" w:rsidR="00770348" w:rsidRDefault="0077095A" w:rsidP="00F8106C">
    <w:pPr>
      <w:tabs>
        <w:tab w:val="left" w:pos="1418"/>
      </w:tabs>
    </w:pPr>
    <w:r>
      <w:rPr>
        <w:noProof/>
        <w:lang w:eastAsia="es-MX"/>
      </w:rPr>
      <w:pict w14:anchorId="7B8CD0D3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59264;mso-wrap-style:square;mso-wrap-edited:f;mso-width-percent:0;mso-height-percent:0;mso-position-vertical-relative:margin;mso-width-percent:0;mso-height-percent:0;v-text-anchor:top" stroked="f">
          <v:textbox>
            <w:txbxContent>
              <w:p w14:paraId="6DEEECDE" w14:textId="77777777" w:rsidR="00770348" w:rsidRPr="008F2CB9" w:rsidRDefault="00D436E9" w:rsidP="005E620B">
                <w:pPr>
                  <w:pStyle w:val="Encabezado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bCs/>
                    <w:smallCaps/>
                    <w:color w:val="003300"/>
                    <w:sz w:val="56"/>
                    <w:lang w:val="pt-BR"/>
                  </w:rPr>
                  <w:t>2013</w:t>
                </w:r>
              </w:p>
              <w:p w14:paraId="0201E8BA" w14:textId="77777777" w:rsidR="00770348" w:rsidRPr="008F2CB9" w:rsidRDefault="0077095A" w:rsidP="005E620B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643432AD">
        <v:shape id="_x0000_s2049" type="#_x0000_t202" alt="" style="position:absolute;margin-left:54.35pt;margin-top:-12.15pt;width:144.4pt;height:68.25pt;z-index:251658240;mso-wrap-style:square;mso-wrap-edited:f;mso-width-percent:0;mso-height-percent:0;mso-width-percent:0;mso-height-percent:0;v-text-anchor:top" stroked="f">
          <v:textbox>
            <w:txbxContent>
              <w:p w14:paraId="141FD91F" w14:textId="77777777" w:rsidR="00770348" w:rsidRPr="00E81051" w:rsidRDefault="00D436E9" w:rsidP="005E620B">
                <w:pPr>
                  <w:pStyle w:val="Encabezado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680126">
                  <w:rPr>
                    <w:rFonts w:ascii="Futura Lt BT" w:hAnsi="Futura Lt BT" w:cs="Tahoma"/>
                    <w:b/>
                    <w:bCs/>
                    <w:smallCaps/>
                    <w:color w:val="003300"/>
                    <w:sz w:val="56"/>
                    <w:lang w:val="pt-BR"/>
                  </w:rPr>
                  <w:t>Relatório Anual</w:t>
                </w:r>
              </w:p>
              <w:p w14:paraId="24D92F76" w14:textId="77777777" w:rsidR="00770348" w:rsidRDefault="0077095A"/>
            </w:txbxContent>
          </v:textbox>
        </v:shape>
      </w:pict>
    </w:r>
    <w:r w:rsidR="00D436E9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4188F2C9" wp14:editId="3DD6DDFD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10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RS_logo_CMYK_baja borde redondeado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672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436E9">
      <w:rPr>
        <w:lang w:val="pt-BR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8F0713" w14:textId="45D1B259" w:rsidR="00770348" w:rsidRPr="00233CE9" w:rsidRDefault="003B1DAF" w:rsidP="00C4627D">
    <w:pPr>
      <w:pStyle w:val="Encabezado"/>
      <w:ind w:left="-709" w:hanging="11"/>
      <w:rPr>
        <w:rFonts w:ascii="Futura Lt BT" w:hAnsi="Futura Lt BT"/>
        <w:smallCaps/>
        <w:color w:val="984806" w:themeColor="accent6" w:themeShade="80"/>
      </w:rPr>
    </w:pPr>
    <w:r>
      <w:rPr>
        <w:rFonts w:ascii="Oswald" w:hAnsi="Oswald" w:cs="Tahoma"/>
        <w:b/>
        <w:bCs/>
        <w:noProof/>
        <w:sz w:val="24"/>
        <w:lang w:val="pt-BR"/>
      </w:rPr>
      <w:drawing>
        <wp:inline distT="0" distB="0" distL="0" distR="0" wp14:anchorId="18B3CF16" wp14:editId="553DBC48">
          <wp:extent cx="7743825" cy="1304072"/>
          <wp:effectExtent l="0" t="0" r="0" b="0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9466" cy="1313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436E9">
      <w:rPr>
        <w:rFonts w:ascii="Oswald" w:hAnsi="Oswald" w:cs="Tahoma"/>
        <w:b/>
        <w:bCs/>
        <w:sz w:val="24"/>
        <w:lang w:val="pt-BR"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4ED03" w14:textId="77777777" w:rsidR="003B1DAF" w:rsidRDefault="003B1DAF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bAwsTAzNzI0NDNV0lEKTi0uzszPAykwrQUAWIj0FywAAAA="/>
  </w:docVars>
  <w:rsids>
    <w:rsidRoot w:val="00880B5E"/>
    <w:rsid w:val="000825D8"/>
    <w:rsid w:val="00090C8E"/>
    <w:rsid w:val="000C5D70"/>
    <w:rsid w:val="000D1AEF"/>
    <w:rsid w:val="00105CCD"/>
    <w:rsid w:val="00116378"/>
    <w:rsid w:val="00154CB5"/>
    <w:rsid w:val="00192AB2"/>
    <w:rsid w:val="002361EB"/>
    <w:rsid w:val="003220CD"/>
    <w:rsid w:val="003667C7"/>
    <w:rsid w:val="003B103C"/>
    <w:rsid w:val="003B1DAF"/>
    <w:rsid w:val="003F0D25"/>
    <w:rsid w:val="0051263D"/>
    <w:rsid w:val="00546EBD"/>
    <w:rsid w:val="00593C36"/>
    <w:rsid w:val="00607B64"/>
    <w:rsid w:val="006259D7"/>
    <w:rsid w:val="006D4267"/>
    <w:rsid w:val="00742266"/>
    <w:rsid w:val="0077095A"/>
    <w:rsid w:val="00786B76"/>
    <w:rsid w:val="007F5C18"/>
    <w:rsid w:val="007F6BBE"/>
    <w:rsid w:val="00880622"/>
    <w:rsid w:val="00880B5E"/>
    <w:rsid w:val="00914EDC"/>
    <w:rsid w:val="009A180E"/>
    <w:rsid w:val="00B20FA4"/>
    <w:rsid w:val="00B870DF"/>
    <w:rsid w:val="00BC0B19"/>
    <w:rsid w:val="00BF0634"/>
    <w:rsid w:val="00C4627D"/>
    <w:rsid w:val="00D41F40"/>
    <w:rsid w:val="00D436E9"/>
    <w:rsid w:val="00D4580F"/>
    <w:rsid w:val="00E0635C"/>
    <w:rsid w:val="00F37542"/>
    <w:rsid w:val="00F42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6C9AA03"/>
  <w15:docId w15:val="{56F30832-83FD-4C82-A74D-868DC61F8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2E88"/>
  </w:style>
  <w:style w:type="paragraph" w:styleId="Piedepgina">
    <w:name w:val="footer"/>
    <w:basedOn w:val="Normal"/>
    <w:link w:val="Piedepgina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2E88"/>
  </w:style>
  <w:style w:type="table" w:styleId="Tablaconcuadrcula">
    <w:name w:val="Table Grid"/>
    <w:basedOn w:val="Tablanormal"/>
    <w:uiPriority w:val="59"/>
    <w:rsid w:val="008E4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0354A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354A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54A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354A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54AE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0354AE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0354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354AE"/>
    <w:rPr>
      <w:rFonts w:ascii="Tahoma" w:hAnsi="Tahoma" w:cs="Tahoma"/>
      <w:sz w:val="16"/>
      <w:szCs w:val="16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95133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95133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951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306081-A1B9-4E96-A9E3-797598DCC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625</Words>
  <Characters>3439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83</cp:revision>
  <dcterms:created xsi:type="dcterms:W3CDTF">2015-02-05T20:27:00Z</dcterms:created>
  <dcterms:modified xsi:type="dcterms:W3CDTF">2020-12-23T20:22:00Z</dcterms:modified>
</cp:coreProperties>
</file>